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64D65C46" w:rsidR="00027AD0" w:rsidRPr="00825D3A" w:rsidRDefault="001B65EE" w:rsidP="00825D3A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140FE">
        <w:rPr>
          <w:b/>
          <w:bCs/>
          <w:sz w:val="24"/>
          <w:szCs w:val="24"/>
          <w:lang w:val="sr-Latn-BA"/>
        </w:rPr>
        <w:t>1</w:t>
      </w:r>
      <w:r w:rsidR="003E3264">
        <w:rPr>
          <w:b/>
          <w:bCs/>
          <w:sz w:val="24"/>
          <w:szCs w:val="24"/>
          <w:lang w:val="sr-Latn-BA"/>
        </w:rPr>
        <w:t>8</w:t>
      </w:r>
      <w:r w:rsidR="009C447B" w:rsidRPr="00825D3A">
        <w:rPr>
          <w:b/>
          <w:bCs/>
          <w:sz w:val="24"/>
          <w:szCs w:val="24"/>
          <w:lang w:val="sr-Latn-BA"/>
        </w:rPr>
        <w:t>.</w:t>
      </w:r>
      <w:r w:rsidR="003E3264">
        <w:rPr>
          <w:b/>
          <w:bCs/>
          <w:sz w:val="24"/>
          <w:szCs w:val="24"/>
          <w:lang w:val="sr-Latn-BA"/>
        </w:rPr>
        <w:t>4</w:t>
      </w:r>
      <w:r w:rsidR="001D0D34" w:rsidRPr="00825D3A">
        <w:rPr>
          <w:b/>
          <w:bCs/>
          <w:sz w:val="24"/>
          <w:szCs w:val="24"/>
          <w:lang w:val="sr-Latn-BA"/>
        </w:rPr>
        <w:t>.202</w:t>
      </w:r>
      <w:r w:rsidR="004D3A3E">
        <w:rPr>
          <w:b/>
          <w:bCs/>
          <w:sz w:val="24"/>
          <w:szCs w:val="24"/>
          <w:lang w:val="sr-Latn-BA"/>
        </w:rPr>
        <w:t>4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92397D" w:rsidRPr="00EA6638" w14:paraId="7E6C475F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5207E6AA" w14:textId="4281DD02" w:rsidR="0092397D" w:rsidRPr="0092397D" w:rsidRDefault="00D140FE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Vuković Tamara</w:t>
            </w:r>
          </w:p>
        </w:tc>
        <w:tc>
          <w:tcPr>
            <w:tcW w:w="1069" w:type="dxa"/>
            <w:tcBorders>
              <w:top w:val="nil"/>
            </w:tcBorders>
          </w:tcPr>
          <w:p w14:paraId="1428DB28" w14:textId="7E53C19A" w:rsidR="0092397D" w:rsidRDefault="003E3264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7</w:t>
            </w:r>
            <w:r w:rsidR="004D3A3E">
              <w:rPr>
                <w:b/>
                <w:bCs/>
                <w:lang w:val="sr-Latn-BA"/>
              </w:rPr>
              <w:t>,5</w:t>
            </w:r>
          </w:p>
        </w:tc>
      </w:tr>
    </w:tbl>
    <w:p w14:paraId="75E4A732" w14:textId="4CB961B4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825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825D3A" w:rsidRPr="00EA6638" w14:paraId="4F1A9749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E6BE6A2" w14:textId="187619AD" w:rsidR="00825D3A" w:rsidRPr="0092397D" w:rsidRDefault="00D140FE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Vuković Tamara</w:t>
            </w:r>
          </w:p>
        </w:tc>
        <w:tc>
          <w:tcPr>
            <w:tcW w:w="1069" w:type="dxa"/>
          </w:tcPr>
          <w:p w14:paraId="1C7BA94C" w14:textId="0197186C" w:rsidR="00825D3A" w:rsidRPr="00EA6638" w:rsidRDefault="003E3264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6,5</w:t>
            </w:r>
          </w:p>
        </w:tc>
      </w:tr>
      <w:tr w:rsidR="003E3264" w:rsidRPr="00EA6638" w14:paraId="77802827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7922E7B" w14:textId="7ACD7C72" w:rsidR="003E3264" w:rsidRPr="003E3264" w:rsidRDefault="003E3264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3E3264">
              <w:rPr>
                <w:b w:val="0"/>
                <w:bCs w:val="0"/>
                <w:lang w:val="sr-Latn-BA"/>
              </w:rPr>
              <w:t>Sabljaković Neira</w:t>
            </w:r>
          </w:p>
        </w:tc>
        <w:tc>
          <w:tcPr>
            <w:tcW w:w="1069" w:type="dxa"/>
          </w:tcPr>
          <w:p w14:paraId="7E0DEE69" w14:textId="148CDA83" w:rsidR="003E3264" w:rsidRDefault="003E3264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,5</w:t>
            </w:r>
          </w:p>
        </w:tc>
      </w:tr>
      <w:tr w:rsidR="003E3264" w:rsidRPr="00EA6638" w14:paraId="06CE4A4D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13E1D18" w14:textId="23D5C5B8" w:rsidR="003E3264" w:rsidRPr="003E3264" w:rsidRDefault="003E3264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3E3264">
              <w:rPr>
                <w:b w:val="0"/>
                <w:bCs w:val="0"/>
                <w:lang w:val="sr-Latn-BA"/>
              </w:rPr>
              <w:t>Damjanović Aleksandra</w:t>
            </w:r>
          </w:p>
        </w:tc>
        <w:tc>
          <w:tcPr>
            <w:tcW w:w="1069" w:type="dxa"/>
          </w:tcPr>
          <w:p w14:paraId="36EEEB86" w14:textId="67948659" w:rsidR="003E3264" w:rsidRDefault="003E3264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1</w:t>
            </w:r>
          </w:p>
        </w:tc>
      </w:tr>
      <w:tr w:rsidR="003E3264" w:rsidRPr="00EA6638" w14:paraId="74CDC1F8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0C79927" w14:textId="2F586BE3" w:rsidR="003E3264" w:rsidRPr="003E3264" w:rsidRDefault="003E3264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3E3264">
              <w:rPr>
                <w:b w:val="0"/>
                <w:bCs w:val="0"/>
                <w:lang w:val="sr-Latn-BA"/>
              </w:rPr>
              <w:t>Karanović Milica</w:t>
            </w:r>
          </w:p>
        </w:tc>
        <w:tc>
          <w:tcPr>
            <w:tcW w:w="1069" w:type="dxa"/>
          </w:tcPr>
          <w:p w14:paraId="244B38C6" w14:textId="6E2FAE2A" w:rsidR="003E3264" w:rsidRDefault="003E3264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8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4D4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3829"/>
    <w:rsid w:val="00532FF2"/>
    <w:rsid w:val="00536DF4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2397D"/>
    <w:rsid w:val="00944F1D"/>
    <w:rsid w:val="00946C48"/>
    <w:rsid w:val="00950E5D"/>
    <w:rsid w:val="00964BA7"/>
    <w:rsid w:val="00990C95"/>
    <w:rsid w:val="009958BA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061A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79D4"/>
    <w:rsid w:val="00CA13D2"/>
    <w:rsid w:val="00CC374D"/>
    <w:rsid w:val="00CD5196"/>
    <w:rsid w:val="00CD52BA"/>
    <w:rsid w:val="00CD53BD"/>
    <w:rsid w:val="00CE1FF9"/>
    <w:rsid w:val="00D10EAF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1</cp:revision>
  <cp:lastPrinted>2018-06-29T14:27:00Z</cp:lastPrinted>
  <dcterms:created xsi:type="dcterms:W3CDTF">2018-06-29T14:28:00Z</dcterms:created>
  <dcterms:modified xsi:type="dcterms:W3CDTF">2024-04-19T13:58:00Z</dcterms:modified>
</cp:coreProperties>
</file>